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4562F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3C1E86" wp14:editId="1C6BB2F4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736F87" w14:textId="07FD021D" w:rsidR="00C63E20" w:rsidRPr="00C93B0D" w:rsidRDefault="00837F61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ÙA HÈ</w:t>
                            </w:r>
                            <w:r w:rsidR="00C63E20" w:rsidRPr="00C93B0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</w:t>
                            </w:r>
                            <w:r w:rsidR="00C63E2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C63E20" w:rsidRPr="00C93B0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</w:t>
                            </w:r>
                            <w:r w:rsidR="00C63E2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</w:t>
                            </w:r>
                            <w:r w:rsidR="00C63E20" w:rsidRPr="00C93B0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12</w:t>
                            </w:r>
                          </w:p>
                          <w:p w14:paraId="538A6A81" w14:textId="77777777" w:rsidR="00C63E20" w:rsidRPr="009E4AFB" w:rsidRDefault="00C63E20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3C1E8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14:paraId="5C736F87" w14:textId="07FD021D" w:rsidR="00C63E20" w:rsidRPr="00C93B0D" w:rsidRDefault="00837F61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MÙA HÈ</w:t>
                      </w:r>
                      <w:r w:rsidR="00C63E20" w:rsidRPr="00C93B0D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</w:t>
                      </w:r>
                      <w:r w:rsidR="00C63E20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C63E20" w:rsidRPr="00C93B0D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</w:t>
                      </w:r>
                      <w:r w:rsidR="00C63E20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</w:t>
                      </w:r>
                      <w:r w:rsidR="00C63E20" w:rsidRPr="00C93B0D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12</w:t>
                      </w:r>
                    </w:p>
                    <w:p w14:paraId="538A6A81" w14:textId="77777777" w:rsidR="00C63E20" w:rsidRPr="009E4AFB" w:rsidRDefault="00C63E20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ABCFDED" wp14:editId="6F664B4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4262EF5C" wp14:editId="68856CF8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70717F" w14:textId="77777777" w:rsidR="00C63E20" w:rsidRPr="00C91747" w:rsidRDefault="00C63E20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54E14BD" w14:textId="77777777" w:rsidR="00837F61" w:rsidRPr="009909CD" w:rsidRDefault="00837F61" w:rsidP="00837F61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7F7E725E" w14:textId="77777777" w:rsidR="00837F61" w:rsidRPr="009909CD" w:rsidRDefault="00837F61" w:rsidP="00837F61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3E872620" w14:textId="77777777" w:rsidR="00C63E20" w:rsidRPr="009909CD" w:rsidRDefault="00C63E2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262EF5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B70717F" w14:textId="77777777" w:rsidR="00C63E20" w:rsidRPr="00C91747" w:rsidRDefault="00C63E20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54E14BD" w14:textId="77777777" w:rsidR="00837F61" w:rsidRPr="009909CD" w:rsidRDefault="00837F61" w:rsidP="00837F61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7F7E725E" w14:textId="77777777" w:rsidR="00837F61" w:rsidRPr="009909CD" w:rsidRDefault="00837F61" w:rsidP="00837F61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3E872620" w14:textId="77777777" w:rsidR="00C63E20" w:rsidRPr="009909CD" w:rsidRDefault="00C63E2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ABB010B" w14:textId="77777777" w:rsidR="001B2141" w:rsidRDefault="00C93B0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1B24A0C" wp14:editId="0FCF940A">
                <wp:simplePos x="0" y="0"/>
                <wp:positionH relativeFrom="margin">
                  <wp:align>left</wp:align>
                </wp:positionH>
                <wp:positionV relativeFrom="paragraph">
                  <wp:posOffset>6513896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BA3C2F" w14:textId="196010D3" w:rsidR="00C63E20" w:rsidRPr="00C93B0D" w:rsidRDefault="00C63E20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C93B0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B24A0C" id="Text Box 8" o:spid="_x0000_s1028" type="#_x0000_t202" style="position:absolute;margin-left:0;margin-top:512.9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" fillcolor="#090" stroked="f" strokeweight=".5pt">
                <v:textbox>
                  <w:txbxContent>
                    <w:p w14:paraId="49BA3C2F" w14:textId="196010D3" w:rsidR="00C63E20" w:rsidRPr="00C93B0D" w:rsidRDefault="00C63E20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C93B0D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E7D84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96F09C4" wp14:editId="23D67EA5">
                <wp:simplePos x="0" y="0"/>
                <wp:positionH relativeFrom="column">
                  <wp:posOffset>8467</wp:posOffset>
                </wp:positionH>
                <wp:positionV relativeFrom="paragraph">
                  <wp:posOffset>255270</wp:posOffset>
                </wp:positionV>
                <wp:extent cx="5494020" cy="610446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10446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5660B5" w14:textId="000E1E4C" w:rsidR="00C63E20" w:rsidRPr="00605535" w:rsidRDefault="00C63E20" w:rsidP="00E352E3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</w:pPr>
                            <w:r w:rsidRPr="008B3CD9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 xml:space="preserve">Xin </w:t>
                            </w:r>
                            <w:proofErr w:type="spellStart"/>
                            <w:r w:rsidRPr="008B3CD9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>chúc</w:t>
                            </w:r>
                            <w:proofErr w:type="spellEnd"/>
                            <w:r w:rsidRPr="008B3CD9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>mừng</w:t>
                            </w:r>
                            <w:proofErr w:type="spellEnd"/>
                            <w:r w:rsidRPr="00605535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 xml:space="preserve">! </w:t>
                            </w:r>
                          </w:p>
                          <w:p w14:paraId="68C8B567" w14:textId="4F397F3A" w:rsidR="00C63E20" w:rsidRPr="00605535" w:rsidRDefault="00C63E20" w:rsidP="00E352E3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ghi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huy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. Con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hăm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ợ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ụ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ích</w:t>
                            </w:r>
                            <w:proofErr w:type="spellEnd"/>
                            <w:r w:rsidRPr="00605535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76E40C5A" w14:textId="77777777" w:rsidR="00C63E20" w:rsidRPr="00605535" w:rsidRDefault="00C63E20" w:rsidP="00E352E3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5BAD407" w14:textId="6AFD35A9" w:rsidR="00C63E20" w:rsidRPr="00605535" w:rsidRDefault="00C63E20" w:rsidP="00E352E3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</w:pPr>
                            <w:proofErr w:type="spellStart"/>
                            <w:r w:rsidRPr="008B3CD9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</w:rPr>
                              <w:t>Mẹo</w:t>
                            </w:r>
                            <w:proofErr w:type="spellEnd"/>
                            <w:r w:rsidRPr="008B3CD9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8B3CD9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</w:rPr>
                              <w:t>trọng</w:t>
                            </w:r>
                            <w:proofErr w:type="spellEnd"/>
                            <w:r w:rsidRPr="008B3CD9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8B3CD9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8B3CD9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4"/>
                                <w:szCs w:val="26"/>
                              </w:rPr>
                              <w:t>bạn</w:t>
                            </w:r>
                            <w:proofErr w:type="spellEnd"/>
                          </w:p>
                          <w:p w14:paraId="1545AF5B" w14:textId="77777777" w:rsidR="00C63E20" w:rsidRPr="008B3CD9" w:rsidRDefault="00C63E20" w:rsidP="008B3CD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ế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tr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ườ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c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ủ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g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ử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th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ho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ặ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email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, HÃY Đ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Ọ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C NGAY!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g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ử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ừ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i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ỏ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ỡ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ờ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gi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o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ặ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i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D64F034" w14:textId="77777777" w:rsidR="00C63E20" w:rsidRPr="008B3CD9" w:rsidRDefault="00C63E20" w:rsidP="008B3CD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lên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ti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ế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!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ừ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g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bênh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v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ự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mình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i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gì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lê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i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p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ênh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hâ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mình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mình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lê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i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45FD2EF" w14:textId="77777777" w:rsidR="00C63E20" w:rsidRPr="008B3CD9" w:rsidRDefault="00C63E20" w:rsidP="008B3CD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8B3CD9">
                              <w:rPr>
                                <w:rFonts w:hint="eastAsia"/>
                                <w:b/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ặ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càng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hi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ề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câu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ỏ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càng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t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ố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ế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h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ậ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ượ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câu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tr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l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ờ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ỏ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gâ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à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hi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ứ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4B618A95" w14:textId="3B2BDEB6" w:rsidR="00C63E20" w:rsidRPr="008B3CD9" w:rsidRDefault="00C63E20" w:rsidP="008B3CD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M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ọ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g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ườ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c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ả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th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ấ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gi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ố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h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b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r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hà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? Lo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ắ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R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i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qua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âu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ồ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ú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xá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o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ặ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o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ợ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ổ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ứ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ớ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ắ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ra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xã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ra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dành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riê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uy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ờ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ớ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ắ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B3CD9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8B3CD9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8B3CD9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B3CD9">
                              <w:rPr>
                                <w:sz w:val="28"/>
                                <w:szCs w:val="26"/>
                              </w:rPr>
                              <w:t>!</w:t>
                            </w:r>
                          </w:p>
                          <w:p w14:paraId="780E4C85" w14:textId="77777777" w:rsidR="00C63E20" w:rsidRPr="008B3CD9" w:rsidRDefault="00C63E20" w:rsidP="00E84FC2">
                            <w:pPr>
                              <w:pStyle w:val="NoSpacing"/>
                              <w:ind w:left="72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579A74B7" w14:textId="77777777" w:rsidR="00C63E20" w:rsidRDefault="00C63E20">
                            <w:pPr>
                              <w:pStyle w:val="ListParagraph"/>
                              <w:spacing w:after="0" w:line="240" w:lineRule="atLeast"/>
                              <w:ind w:left="1440"/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F09C4" id="Text Box 2" o:spid="_x0000_s1029" type="#_x0000_t202" style="position:absolute;margin-left:.65pt;margin-top:20.1pt;width:432.6pt;height:48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" filled="f" stroked="f">
                <v:textbox>
                  <w:txbxContent>
                    <w:p w14:paraId="0C5660B5" w14:textId="000E1E4C" w:rsidR="00C63E20" w:rsidRPr="00605535" w:rsidRDefault="00C63E20" w:rsidP="00E352E3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</w:pPr>
                      <w:r w:rsidRPr="008B3CD9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 xml:space="preserve">Xin </w:t>
                      </w:r>
                      <w:proofErr w:type="spellStart"/>
                      <w:r w:rsidRPr="008B3CD9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>chúc</w:t>
                      </w:r>
                      <w:proofErr w:type="spellEnd"/>
                      <w:r w:rsidRPr="008B3CD9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>mừng</w:t>
                      </w:r>
                      <w:proofErr w:type="spellEnd"/>
                      <w:r w:rsidRPr="00605535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 xml:space="preserve">! </w:t>
                      </w:r>
                    </w:p>
                    <w:p w14:paraId="68C8B567" w14:textId="4F397F3A" w:rsidR="00C63E20" w:rsidRPr="00605535" w:rsidRDefault="00C63E20" w:rsidP="00E352E3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ghi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8B3CD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ru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m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huy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r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. Con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8B3CD9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ã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ỗ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l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hăm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ợ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m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ụ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ích</w:t>
                      </w:r>
                      <w:proofErr w:type="spellEnd"/>
                      <w:r w:rsidRPr="00605535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76E40C5A" w14:textId="77777777" w:rsidR="00C63E20" w:rsidRPr="00605535" w:rsidRDefault="00C63E20" w:rsidP="00E352E3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25BAD407" w14:textId="6AFD35A9" w:rsidR="00C63E20" w:rsidRPr="00605535" w:rsidRDefault="00C63E20" w:rsidP="00E352E3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</w:pPr>
                      <w:proofErr w:type="spellStart"/>
                      <w:r w:rsidRPr="008B3CD9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</w:rPr>
                        <w:t>Mẹo</w:t>
                      </w:r>
                      <w:proofErr w:type="spellEnd"/>
                      <w:r w:rsidRPr="008B3CD9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</w:rPr>
                        <w:t>quan</w:t>
                      </w:r>
                      <w:proofErr w:type="spellEnd"/>
                      <w:r w:rsidRPr="008B3CD9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</w:rPr>
                        <w:t>trọng</w:t>
                      </w:r>
                      <w:proofErr w:type="spellEnd"/>
                      <w:r w:rsidRPr="008B3CD9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</w:rPr>
                        <w:t>cho</w:t>
                      </w:r>
                      <w:proofErr w:type="spellEnd"/>
                      <w:r w:rsidRPr="008B3CD9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</w:rPr>
                        <w:t xml:space="preserve"> con </w:t>
                      </w:r>
                      <w:proofErr w:type="spellStart"/>
                      <w:r w:rsidRPr="008B3CD9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4"/>
                          <w:szCs w:val="26"/>
                        </w:rPr>
                        <w:t>bạn</w:t>
                      </w:r>
                      <w:proofErr w:type="spellEnd"/>
                    </w:p>
                    <w:p w14:paraId="1545AF5B" w14:textId="77777777" w:rsidR="00C63E20" w:rsidRPr="008B3CD9" w:rsidRDefault="00C63E20" w:rsidP="008B3CD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N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ế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tr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ườ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c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ủ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g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ử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th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ư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ho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ặ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email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>, HÃY Đ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Ọ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C NGAY!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s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g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ử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hô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tin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ừ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m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o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i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8B3CD9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ỏ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l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ỡ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ờ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gi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8B3CD9">
                        <w:rPr>
                          <w:sz w:val="28"/>
                          <w:szCs w:val="26"/>
                        </w:rPr>
                        <w:t>y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ờ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o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ặ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chi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i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qua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r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ì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D64F034" w14:textId="77777777" w:rsidR="00C63E20" w:rsidRPr="008B3CD9" w:rsidRDefault="00C63E20" w:rsidP="008B3CD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b/>
                          <w:sz w:val="28"/>
                          <w:szCs w:val="26"/>
                        </w:rPr>
                      </w:pP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Hãy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lên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ti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ế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!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ừ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ng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bênh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v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ự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chính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mình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8B3CD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r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ợ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giúp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ãy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yêu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8B3CD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8B3CD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i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8B3CD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m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i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8B3CD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gì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ó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ãy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lê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i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s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p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ênh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hính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hâ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mình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ì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8B3CD9">
                        <w:rPr>
                          <w:sz w:val="28"/>
                          <w:szCs w:val="26"/>
                        </w:rPr>
                        <w:t>y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ãy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mình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lê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i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145FD2EF" w14:textId="77777777" w:rsidR="00C63E20" w:rsidRPr="008B3CD9" w:rsidRDefault="00C63E20" w:rsidP="008B3CD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8B3CD9">
                        <w:rPr>
                          <w:rFonts w:hint="eastAsia"/>
                          <w:b/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ặ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càng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nhi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ề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câu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ỏ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càng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t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ố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ế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khi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nh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ậ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ượ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câu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tr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ả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l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ờ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Làm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8B3CD9">
                        <w:rPr>
                          <w:sz w:val="28"/>
                          <w:szCs w:val="26"/>
                        </w:rPr>
                        <w:t>y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ro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l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8B3CD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ỏ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hô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tin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ỗ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r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ợ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à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hính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gâ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à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hi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8B3CD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ứ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4B618A95" w14:textId="3B2BDEB6" w:rsidR="00C63E20" w:rsidRPr="008B3CD9" w:rsidRDefault="00C63E20" w:rsidP="008B3CD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M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ọ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ng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ườ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c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ả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th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ấ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y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gi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ố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nh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ư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b/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b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b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r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?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hà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? Lo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l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ắ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?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R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8B3CD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iê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m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r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8B3CD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8B3CD9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8B3CD9">
                        <w:rPr>
                          <w:sz w:val="28"/>
                          <w:szCs w:val="26"/>
                        </w:rPr>
                        <w:t>y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8B3CD9">
                        <w:rPr>
                          <w:sz w:val="28"/>
                          <w:szCs w:val="26"/>
                        </w:rPr>
                        <w:t>y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ãy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i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8B3CD9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iê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hô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qua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âu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l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ồ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ý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ú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xá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o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ặ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o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ợ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ổ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ứ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r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ớ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h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ắ</w:t>
                      </w:r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8B3CD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ãy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xem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ra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m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xã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xem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r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8B3CD9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ra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dành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riê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iê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hay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ó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m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ách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uy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ờ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8B3CD9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viên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cũ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s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heo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r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8B3CD9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ó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tr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ớ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khi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năm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h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8B3CD9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b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ắ</w:t>
                      </w:r>
                      <w:r w:rsidRPr="008B3CD9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B3CD9">
                        <w:rPr>
                          <w:sz w:val="28"/>
                          <w:szCs w:val="26"/>
                        </w:rPr>
                        <w:t>đ</w:t>
                      </w:r>
                      <w:r w:rsidRPr="008B3CD9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8B3CD9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8B3CD9">
                        <w:rPr>
                          <w:sz w:val="28"/>
                          <w:szCs w:val="26"/>
                        </w:rPr>
                        <w:t>!</w:t>
                      </w:r>
                    </w:p>
                    <w:p w14:paraId="780E4C85" w14:textId="77777777" w:rsidR="00C63E20" w:rsidRPr="008B3CD9" w:rsidRDefault="00C63E20" w:rsidP="00E84FC2">
                      <w:pPr>
                        <w:pStyle w:val="NoSpacing"/>
                        <w:ind w:left="720"/>
                        <w:rPr>
                          <w:sz w:val="26"/>
                          <w:szCs w:val="26"/>
                        </w:rPr>
                      </w:pPr>
                    </w:p>
                    <w:p w14:paraId="579A74B7" w14:textId="77777777" w:rsidR="00C63E20" w:rsidRDefault="00C63E20">
                      <w:pPr>
                        <w:pStyle w:val="ListParagraph"/>
                        <w:spacing w:after="0" w:line="240" w:lineRule="atLeast"/>
                        <w:ind w:left="144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45478F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C53CA1" wp14:editId="07B3F1A4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A0221E" w14:textId="43986010" w:rsidR="00C63E20" w:rsidRPr="00A95BE4" w:rsidRDefault="00C63E20" w:rsidP="00AC643F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mùa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è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, con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k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ớ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ă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, v.v.).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ừ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mùa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hu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áp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kho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vay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)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óa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Dù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ò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k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hanh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oá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giã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ò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k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hanh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toá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5BE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A95BE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A95BE4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95BE4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C53CA1" id="Text Box 13" o:spid="_x0000_s1030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    <v:textbox>
                  <w:txbxContent>
                    <w:p w14:paraId="4EA0221E" w14:textId="43986010" w:rsidR="00C63E20" w:rsidRPr="00A95BE4" w:rsidRDefault="00C63E20" w:rsidP="00AC643F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mùa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è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, con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b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A95BE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k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n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A95BE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đ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A95BE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m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A95BE4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b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A95BE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chi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phí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ớ</w:t>
                      </w:r>
                      <w:r w:rsidRPr="00A95BE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ính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(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A95BE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phí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ă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A95BE4">
                        <w:rPr>
                          <w:sz w:val="24"/>
                          <w:szCs w:val="26"/>
                        </w:rPr>
                        <w:t xml:space="preserve">, v.v.).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Đ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ừ</w:t>
                      </w:r>
                      <w:r w:rsidRPr="00A95BE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o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A95BE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s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mùa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hu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r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A95BE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đ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A95BE4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A95BE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o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A95BE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ao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đ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Pr="00A95BE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s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áp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d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A95BE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A95BE4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r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A95BE4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(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r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A95BE4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A95BE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b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A95BE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kho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A95BE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vay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)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óa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đ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A95BE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Dù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s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i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A95BE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ò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l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A95BE4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s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i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A95BE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b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A95BE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p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A95BE4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r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A95BE4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A95BE4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r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A95BE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ao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đ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Pr="00A95BE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đ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A95BE4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A95BE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đ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A95BE4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k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o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A95BE4">
                        <w:rPr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hanh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oá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giã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b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A95BE4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chi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phí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ò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l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A95BE4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sau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r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heo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A95BE4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gia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liê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v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A95BE4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r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A95BE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đ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l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A95BE4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k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o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A95BE4">
                        <w:rPr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hanh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toá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h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s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vi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A95BE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v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A95BE4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95BE4">
                        <w:rPr>
                          <w:sz w:val="24"/>
                          <w:szCs w:val="26"/>
                        </w:rPr>
                        <w:t>b</w:t>
                      </w:r>
                      <w:r w:rsidRPr="00A95BE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A95BE4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A95BE4">
                        <w:rPr>
                          <w:sz w:val="24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D49CB84" wp14:editId="33113D81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D4BB20" w14:textId="77777777" w:rsidR="00837F61" w:rsidRPr="00685C13" w:rsidRDefault="00837F61" w:rsidP="00837F61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558617E7" w14:textId="66B278E4" w:rsidR="00C63E20" w:rsidRPr="00685C13" w:rsidRDefault="00C63E20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49CB8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7D4BB20" w14:textId="77777777" w:rsidR="00837F61" w:rsidRPr="00685C13" w:rsidRDefault="00837F61" w:rsidP="00837F61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558617E7" w14:textId="66B278E4" w:rsidR="00C63E20" w:rsidRPr="00685C13" w:rsidRDefault="00C63E20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7713A55" wp14:editId="0DD798C3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4F93249" w14:textId="7F29826A" w:rsidR="00C63E20" w:rsidRDefault="00837F61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B0AB0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B0AB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C63E2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C63E20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70B04B1" w14:textId="77777777" w:rsidR="00C63E20" w:rsidRPr="00874387" w:rsidRDefault="00C63E2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CBFE2E6" w14:textId="17093FD9" w:rsidR="00C63E20" w:rsidRDefault="00837F61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C63E20" w:rsidRPr="00874387">
                              <w:rPr>
                                <w:sz w:val="28"/>
                              </w:rPr>
                              <w:t>:</w:t>
                            </w:r>
                            <w:r w:rsidR="00C63E2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C63E20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8708145" w14:textId="77777777" w:rsidR="00C63E20" w:rsidRDefault="00C63E20" w:rsidP="00874387">
                            <w:pPr>
                              <w:pStyle w:val="NoSpacing"/>
                            </w:pPr>
                          </w:p>
                          <w:p w14:paraId="3F1C2DAD" w14:textId="77777777" w:rsidR="00C63E20" w:rsidRDefault="00C63E20" w:rsidP="00874387">
                            <w:pPr>
                              <w:pStyle w:val="NoSpacing"/>
                            </w:pPr>
                          </w:p>
                          <w:p w14:paraId="3711181F" w14:textId="0752ADB0" w:rsidR="00C63E20" w:rsidRPr="00F35BE3" w:rsidRDefault="00837F61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C63E20" w:rsidRPr="00F35BE3">
                              <w:rPr>
                                <w:sz w:val="28"/>
                              </w:rPr>
                              <w:t>:</w:t>
                            </w:r>
                            <w:r w:rsidR="00C63E20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C63E20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713A55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54F93249" w14:textId="7F29826A" w:rsidR="00C63E20" w:rsidRDefault="00837F61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hô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liên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B0AB0">
                        <w:rPr>
                          <w:sz w:val="28"/>
                        </w:rPr>
                        <w:t>a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B0AB0">
                        <w:rPr>
                          <w:sz w:val="28"/>
                        </w:rPr>
                        <w:t>ng</w:t>
                      </w:r>
                      <w:proofErr w:type="spellEnd"/>
                      <w:r w:rsidR="00C63E2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C63E20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70B04B1" w14:textId="77777777" w:rsidR="00C63E20" w:rsidRPr="00874387" w:rsidRDefault="00C63E20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CBFE2E6" w14:textId="17093FD9" w:rsidR="00C63E20" w:rsidRDefault="00837F61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C63E20" w:rsidRPr="00874387">
                        <w:rPr>
                          <w:sz w:val="28"/>
                        </w:rPr>
                        <w:t>:</w:t>
                      </w:r>
                      <w:r w:rsidR="00C63E2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C63E20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68708145" w14:textId="77777777" w:rsidR="00C63E20" w:rsidRDefault="00C63E20" w:rsidP="00874387">
                      <w:pPr>
                        <w:pStyle w:val="NoSpacing"/>
                      </w:pPr>
                    </w:p>
                    <w:p w14:paraId="3F1C2DAD" w14:textId="77777777" w:rsidR="00C63E20" w:rsidRDefault="00C63E20" w:rsidP="00874387">
                      <w:pPr>
                        <w:pStyle w:val="NoSpacing"/>
                      </w:pPr>
                    </w:p>
                    <w:p w14:paraId="3711181F" w14:textId="0752ADB0" w:rsidR="00C63E20" w:rsidRPr="00F35BE3" w:rsidRDefault="00837F61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ru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âm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B0AB0">
                        <w:rPr>
                          <w:sz w:val="28"/>
                        </w:rPr>
                        <w:t>y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B0AB0">
                        <w:rPr>
                          <w:sz w:val="28"/>
                        </w:rPr>
                        <w:t>c</w:t>
                      </w:r>
                      <w:proofErr w:type="spellEnd"/>
                      <w:r w:rsidR="00C63E20" w:rsidRPr="00F35BE3">
                        <w:rPr>
                          <w:sz w:val="28"/>
                        </w:rPr>
                        <w:t>:</w:t>
                      </w:r>
                      <w:r w:rsidR="00C63E20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C63E20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323F723" w14:textId="77777777" w:rsidR="001B2141" w:rsidRDefault="00605535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30C2810" wp14:editId="2469C2A2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20859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0859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749590" w14:textId="77777777" w:rsidR="00837F61" w:rsidRDefault="00837F61" w:rsidP="00837F61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7D9AA926" w14:textId="77777777" w:rsidR="00837F61" w:rsidRPr="00696E04" w:rsidRDefault="00837F61" w:rsidP="00837F6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14C32565" w14:textId="3158101D" w:rsidR="00C63E20" w:rsidRDefault="00837F61" w:rsidP="00837F61"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C2810" id="_x0000_s1033" type="#_x0000_t202" style="position:absolute;margin-left:180.75pt;margin-top:5.25pt;width:385.05pt;height:164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" filled="f" strokecolor="#d9d9d9">
                <v:textbox>
                  <w:txbxContent>
                    <w:p w14:paraId="72749590" w14:textId="77777777" w:rsidR="00837F61" w:rsidRDefault="00837F61" w:rsidP="00837F61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7D9AA926" w14:textId="77777777" w:rsidR="00837F61" w:rsidRPr="00696E04" w:rsidRDefault="00837F61" w:rsidP="00837F6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14C32565" w14:textId="3158101D" w:rsidR="00C63E20" w:rsidRDefault="00837F61" w:rsidP="00837F61"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76765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5C8C02" wp14:editId="6173E352">
                <wp:simplePos x="0" y="0"/>
                <wp:positionH relativeFrom="column">
                  <wp:posOffset>9525</wp:posOffset>
                </wp:positionH>
                <wp:positionV relativeFrom="paragraph">
                  <wp:posOffset>200025</wp:posOffset>
                </wp:positionV>
                <wp:extent cx="2192655" cy="90487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9048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EFDD9D" w14:textId="7DCF3C24" w:rsidR="00C63E20" w:rsidRPr="00837F61" w:rsidRDefault="00C63E20" w:rsidP="00C7202C">
                            <w:pPr>
                              <w:pStyle w:val="Heading1"/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</w:pPr>
                            <w:r w:rsidRPr="00837F6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4"/>
                              </w:rPr>
                              <w:t>TIN ĐỒN:</w:t>
                            </w:r>
                            <w:r w:rsidRPr="00837F6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N</w:t>
                            </w:r>
                            <w:r w:rsidRPr="00837F61">
                              <w:rPr>
                                <w:rFonts w:ascii="Calibri" w:hAnsi="Calibri" w:cs="Calibri"/>
                                <w:color w:val="auto"/>
                                <w:sz w:val="22"/>
                                <w:szCs w:val="24"/>
                              </w:rPr>
                              <w:t>ế</w:t>
                            </w:r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g</w:t>
                            </w:r>
                            <w:r w:rsidRPr="00837F61">
                              <w:rPr>
                                <w:rFonts w:ascii="Calibri" w:hAnsi="Calibri" w:cs="Calibri"/>
                                <w:color w:val="auto"/>
                                <w:sz w:val="22"/>
                                <w:szCs w:val="24"/>
                              </w:rPr>
                              <w:t>ặ</w:t>
                            </w:r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khó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khăn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v</w:t>
                            </w:r>
                            <w:r w:rsidRPr="00837F61">
                              <w:rPr>
                                <w:rFonts w:ascii="Calibri" w:hAnsi="Calibri" w:cs="Calibri"/>
                                <w:color w:val="auto"/>
                                <w:sz w:val="22"/>
                                <w:szCs w:val="24"/>
                              </w:rPr>
                              <w:t>ớ</w:t>
                            </w:r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color w:val="auto"/>
                                <w:sz w:val="22"/>
                                <w:szCs w:val="24"/>
                              </w:rPr>
                              <w:t>ạ</w:t>
                            </w:r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color w:val="auto"/>
                                <w:sz w:val="22"/>
                                <w:szCs w:val="24"/>
                              </w:rPr>
                              <w:t>ọ</w:t>
                            </w:r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thì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color w:val="auto"/>
                                <w:sz w:val="22"/>
                                <w:szCs w:val="24"/>
                              </w:rPr>
                              <w:t>ọ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thu</w:t>
                            </w:r>
                            <w:r w:rsidRPr="00837F61">
                              <w:rPr>
                                <w:rFonts w:ascii="Calibri" w:hAnsi="Calibri" w:cs="Calibri"/>
                                <w:color w:val="auto"/>
                                <w:sz w:val="22"/>
                                <w:szCs w:val="24"/>
                              </w:rPr>
                              <w:t>ộ</w:t>
                            </w:r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v</w:t>
                            </w:r>
                            <w:r w:rsidRPr="00837F61">
                              <w:rPr>
                                <w:rFonts w:ascii="Calibri" w:hAnsi="Calibri" w:cs="Calibri"/>
                                <w:color w:val="auto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n</w:t>
                            </w:r>
                            <w:r w:rsidRPr="00837F61">
                              <w:rPr>
                                <w:rFonts w:ascii="Calibri" w:hAnsi="Calibri" w:cs="Calibri"/>
                                <w:color w:val="auto"/>
                                <w:sz w:val="22"/>
                                <w:szCs w:val="24"/>
                              </w:rPr>
                              <w:t>ơ</w:t>
                            </w:r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đó</w:t>
                            </w:r>
                            <w:proofErr w:type="spellEnd"/>
                            <w:r w:rsidRPr="00837F61">
                              <w:rPr>
                                <w:color w:val="auto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3A158888" w14:textId="77777777" w:rsidR="00C63E20" w:rsidRPr="00837F61" w:rsidRDefault="00C63E20" w:rsidP="000E0CED">
                            <w:pPr>
                              <w:spacing w:after="0"/>
                              <w:rPr>
                                <w:rFonts w:cs="Arial"/>
                                <w:szCs w:val="24"/>
                              </w:rPr>
                            </w:pPr>
                          </w:p>
                          <w:p w14:paraId="1C38FB9A" w14:textId="77777777" w:rsidR="00C63E20" w:rsidRPr="00837F61" w:rsidRDefault="00C63E20" w:rsidP="00C63E20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  <w:r w:rsidRPr="00837F6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2"/>
                              </w:rPr>
                              <w:t>THỰC TẾ</w:t>
                            </w:r>
                            <w:r w:rsidRPr="00837F61">
                              <w:rPr>
                                <w:rFonts w:ascii="Myriad Pro" w:hAnsi="Myriad Pro"/>
                                <w:color w:val="EA6312" w:themeColor="accent2"/>
                                <w:sz w:val="22"/>
                              </w:rPr>
                              <w:t xml:space="preserve">: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M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g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g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ặ</w:t>
                            </w:r>
                            <w:r w:rsidRPr="00837F61">
                              <w:rPr>
                                <w:sz w:val="22"/>
                              </w:rPr>
                              <w:t>p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khó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khă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ăm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iê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ở</w:t>
                            </w:r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r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837F61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ó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r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khó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khă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. Do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ó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ìm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s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ự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ỗ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r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ợ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yê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giúp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ỡ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à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ủ</w:t>
                            </w:r>
                            <w:r w:rsidRPr="00837F61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ộ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ho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h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ủ</w:t>
                            </w:r>
                            <w:r w:rsidRPr="00837F61">
                              <w:rPr>
                                <w:sz w:val="22"/>
                              </w:rPr>
                              <w:t>a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sinh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iê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5118FA04" w14:textId="77777777" w:rsidR="00C63E20" w:rsidRPr="00837F61" w:rsidRDefault="00C63E20" w:rsidP="00C63E20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</w:p>
                          <w:p w14:paraId="463C58B3" w14:textId="77777777" w:rsidR="00C63E20" w:rsidRPr="00837F61" w:rsidRDefault="00C63E20" w:rsidP="00C63E20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sinh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iê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g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ặ</w:t>
                            </w:r>
                            <w:r w:rsidRPr="00837F61">
                              <w:rPr>
                                <w:sz w:val="22"/>
                              </w:rPr>
                              <w:t>p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khó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khă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m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ặ</w:t>
                            </w:r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ình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ả</w:t>
                            </w:r>
                            <w:r w:rsidRPr="00837F61">
                              <w:rPr>
                                <w:sz w:val="22"/>
                              </w:rPr>
                              <w:t>m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ê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ó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huy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ệ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m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ộ</w:t>
                            </w:r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hâ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iê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ư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s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ứ</w:t>
                            </w:r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k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ỏ</w:t>
                            </w:r>
                            <w:r w:rsidRPr="00837F61">
                              <w:rPr>
                                <w:sz w:val="22"/>
                              </w:rPr>
                              <w:t>e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âm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r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837F61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hâ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iê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ư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ày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ó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giúp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ỡ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sinh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iê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ả</w:t>
                            </w:r>
                            <w:r w:rsidRPr="00837F61">
                              <w:rPr>
                                <w:sz w:val="22"/>
                              </w:rPr>
                              <w:t>m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837F61">
                              <w:rPr>
                                <w:sz w:val="22"/>
                              </w:rPr>
                              <w:t>y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ô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ơ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há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ả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o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ặ</w:t>
                            </w:r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ó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ữ</w:t>
                            </w:r>
                            <w:r w:rsidRPr="00837F61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á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hâ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khác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r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837F61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u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837F61">
                              <w:rPr>
                                <w:sz w:val="22"/>
                              </w:rPr>
                              <w:t>p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bu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ổ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ư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mi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ễ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phí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hô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qua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ru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âm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y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r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837F61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14239E6D" w14:textId="77777777" w:rsidR="00C63E20" w:rsidRPr="00837F61" w:rsidRDefault="00C63E20" w:rsidP="00C63E20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</w:p>
                          <w:p w14:paraId="35817571" w14:textId="77777777" w:rsidR="00C63E20" w:rsidRPr="00837F61" w:rsidRDefault="00C63E20" w:rsidP="00C63E20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sinh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iê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g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ặ</w:t>
                            </w:r>
                            <w:r w:rsidRPr="00837F61">
                              <w:rPr>
                                <w:sz w:val="22"/>
                              </w:rPr>
                              <w:t>p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l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r w:rsidRPr="00837F61">
                              <w:rPr>
                                <w:sz w:val="22"/>
                              </w:rPr>
                              <w:t>p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ê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ìm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i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xem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r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837F61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ủ</w:t>
                            </w:r>
                            <w:r w:rsidRPr="00837F61">
                              <w:rPr>
                                <w:sz w:val="22"/>
                              </w:rPr>
                              <w:t>a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ó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m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ộ</w:t>
                            </w:r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ru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âm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d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837F61">
                              <w:rPr>
                                <w:sz w:val="22"/>
                              </w:rPr>
                              <w:t>y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kèm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hay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i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lách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hay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khô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(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à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ò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ho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ữ</w:t>
                            </w:r>
                            <w:r w:rsidRPr="00837F61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sinh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ủ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i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ki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ệ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d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ị</w:t>
                            </w:r>
                            <w:r w:rsidRPr="00837F61">
                              <w:rPr>
                                <w:sz w:val="22"/>
                              </w:rPr>
                              <w:t>ch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ụ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khuy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ậ</w:t>
                            </w:r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>).</w:t>
                            </w:r>
                          </w:p>
                          <w:p w14:paraId="40449A63" w14:textId="42835295" w:rsidR="00C63E20" w:rsidRPr="00837F61" w:rsidRDefault="00C63E20" w:rsidP="00C63E20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ãy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ắ</w:t>
                            </w:r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b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>:</w:t>
                            </w:r>
                          </w:p>
                          <w:p w14:paraId="6A7AFA1D" w14:textId="77777777" w:rsidR="00C63E20" w:rsidRPr="00837F61" w:rsidRDefault="00C63E20" w:rsidP="00C63E2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i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qua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r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837F61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là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p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ả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yê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giúp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ỡ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0ADA2BCA" w14:textId="0C7A9712" w:rsidR="00C63E20" w:rsidRPr="00837F61" w:rsidRDefault="00C63E20" w:rsidP="00C63E2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</w:rPr>
                            </w:pP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Ở</w:t>
                            </w:r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r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837F61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b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p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ả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ủ</w:t>
                            </w:r>
                            <w:r w:rsidRPr="00837F61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ộ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mình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6ECEA485" w14:textId="0E91E50A" w:rsidR="00C63E20" w:rsidRPr="00837F61" w:rsidRDefault="00C63E20" w:rsidP="00C63E2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M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g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p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ả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ố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m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ặ</w:t>
                            </w:r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ử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hách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1883DFFB" w14:textId="317EF15D" w:rsidR="00C63E20" w:rsidRPr="00837F61" w:rsidRDefault="00C63E20" w:rsidP="00C63E2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16"/>
                              </w:rPr>
                            </w:pP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M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837F61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ứ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s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ẽ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d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ễ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dàng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ơ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837F61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i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837F61">
                              <w:rPr>
                                <w:sz w:val="22"/>
                              </w:rPr>
                              <w:t>p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ụ</w:t>
                            </w:r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và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n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ậ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đ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ượ</w:t>
                            </w:r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s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ự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h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ỗ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tr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ợ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837F61">
                              <w:rPr>
                                <w:sz w:val="22"/>
                              </w:rPr>
                              <w:t>c</w:t>
                            </w:r>
                            <w:r w:rsidRPr="00837F61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837F61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37F61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1634668B" w14:textId="77777777" w:rsidR="00C63E20" w:rsidRPr="00837F61" w:rsidRDefault="00C63E20" w:rsidP="00AC643F">
                            <w:pPr>
                              <w:jc w:val="right"/>
                              <w:rPr>
                                <w:rFonts w:cs="Arial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C8C02" id="Text Box 9" o:spid="_x0000_s1034" type="#_x0000_t202" style="position:absolute;margin-left:.75pt;margin-top:15.75pt;width:172.65pt;height:71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" filled="f" stroked="f" strokeweight=".5pt">
                <v:textbox>
                  <w:txbxContent>
                    <w:p w14:paraId="11EFDD9D" w14:textId="7DCF3C24" w:rsidR="00C63E20" w:rsidRPr="00837F61" w:rsidRDefault="00C63E20" w:rsidP="00C7202C">
                      <w:pPr>
                        <w:pStyle w:val="Heading1"/>
                        <w:rPr>
                          <w:color w:val="000000" w:themeColor="text1"/>
                          <w:sz w:val="22"/>
                          <w:szCs w:val="24"/>
                        </w:rPr>
                      </w:pPr>
                      <w:r w:rsidRPr="00837F61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4"/>
                        </w:rPr>
                        <w:t>TIN ĐỒN:</w:t>
                      </w:r>
                      <w:r w:rsidRPr="00837F6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N</w:t>
                      </w:r>
                      <w:r w:rsidRPr="00837F61">
                        <w:rPr>
                          <w:rFonts w:ascii="Calibri" w:hAnsi="Calibri" w:cs="Calibri"/>
                          <w:color w:val="auto"/>
                          <w:sz w:val="22"/>
                          <w:szCs w:val="24"/>
                        </w:rPr>
                        <w:t>ế</w:t>
                      </w:r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g</w:t>
                      </w:r>
                      <w:r w:rsidRPr="00837F61">
                        <w:rPr>
                          <w:rFonts w:ascii="Calibri" w:hAnsi="Calibri" w:cs="Calibri"/>
                          <w:color w:val="auto"/>
                          <w:sz w:val="22"/>
                          <w:szCs w:val="24"/>
                        </w:rPr>
                        <w:t>ặ</w:t>
                      </w:r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khó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khăn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v</w:t>
                      </w:r>
                      <w:r w:rsidRPr="00837F61">
                        <w:rPr>
                          <w:rFonts w:ascii="Calibri" w:hAnsi="Calibri" w:cs="Calibri"/>
                          <w:color w:val="auto"/>
                          <w:sz w:val="22"/>
                          <w:szCs w:val="24"/>
                        </w:rPr>
                        <w:t>ớ</w:t>
                      </w:r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color w:val="auto"/>
                          <w:sz w:val="22"/>
                          <w:szCs w:val="24"/>
                        </w:rPr>
                        <w:t>ạ</w:t>
                      </w:r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color w:val="auto"/>
                          <w:sz w:val="22"/>
                          <w:szCs w:val="24"/>
                        </w:rPr>
                        <w:t>ọ</w:t>
                      </w:r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thì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color w:val="auto"/>
                          <w:sz w:val="22"/>
                          <w:szCs w:val="24"/>
                        </w:rPr>
                        <w:t>ọ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thu</w:t>
                      </w:r>
                      <w:r w:rsidRPr="00837F61">
                        <w:rPr>
                          <w:rFonts w:ascii="Calibri" w:hAnsi="Calibri" w:cs="Calibri"/>
                          <w:color w:val="auto"/>
                          <w:sz w:val="22"/>
                          <w:szCs w:val="24"/>
                        </w:rPr>
                        <w:t>ộ</w:t>
                      </w:r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v</w:t>
                      </w:r>
                      <w:r w:rsidRPr="00837F61">
                        <w:rPr>
                          <w:rFonts w:ascii="Calibri" w:hAnsi="Calibri" w:cs="Calibri"/>
                          <w:color w:val="auto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n</w:t>
                      </w:r>
                      <w:r w:rsidRPr="00837F61">
                        <w:rPr>
                          <w:rFonts w:ascii="Calibri" w:hAnsi="Calibri" w:cs="Calibri"/>
                          <w:color w:val="auto"/>
                          <w:sz w:val="22"/>
                          <w:szCs w:val="24"/>
                        </w:rPr>
                        <w:t>ơ</w:t>
                      </w:r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đó</w:t>
                      </w:r>
                      <w:proofErr w:type="spellEnd"/>
                      <w:r w:rsidRPr="00837F61">
                        <w:rPr>
                          <w:color w:val="auto"/>
                          <w:sz w:val="22"/>
                          <w:szCs w:val="24"/>
                        </w:rPr>
                        <w:t>.</w:t>
                      </w:r>
                    </w:p>
                    <w:p w14:paraId="3A158888" w14:textId="77777777" w:rsidR="00C63E20" w:rsidRPr="00837F61" w:rsidRDefault="00C63E20" w:rsidP="000E0CED">
                      <w:pPr>
                        <w:spacing w:after="0"/>
                        <w:rPr>
                          <w:rFonts w:cs="Arial"/>
                          <w:szCs w:val="24"/>
                        </w:rPr>
                      </w:pPr>
                    </w:p>
                    <w:p w14:paraId="1C38FB9A" w14:textId="77777777" w:rsidR="00C63E20" w:rsidRPr="00837F61" w:rsidRDefault="00C63E20" w:rsidP="00C63E20">
                      <w:pPr>
                        <w:pStyle w:val="NoSpacing"/>
                        <w:rPr>
                          <w:sz w:val="22"/>
                        </w:rPr>
                      </w:pPr>
                      <w:r w:rsidRPr="00837F61">
                        <w:rPr>
                          <w:rFonts w:ascii="Myriad Pro" w:hAnsi="Myriad Pro"/>
                          <w:b/>
                          <w:color w:val="EA6312" w:themeColor="accent2"/>
                          <w:sz w:val="22"/>
                        </w:rPr>
                        <w:t>THỰC TẾ</w:t>
                      </w:r>
                      <w:r w:rsidRPr="00837F61">
                        <w:rPr>
                          <w:rFonts w:ascii="Myriad Pro" w:hAnsi="Myriad Pro"/>
                          <w:color w:val="EA6312" w:themeColor="accent2"/>
                          <w:sz w:val="22"/>
                        </w:rPr>
                        <w:t xml:space="preserve">: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M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g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g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ặ</w:t>
                      </w:r>
                      <w:r w:rsidRPr="00837F61">
                        <w:rPr>
                          <w:sz w:val="22"/>
                        </w:rPr>
                        <w:t>p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khó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khă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ăm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iê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ở</w:t>
                      </w:r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r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837F61">
                        <w:rPr>
                          <w:sz w:val="22"/>
                        </w:rPr>
                        <w:t>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ó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r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837F61">
                        <w:rPr>
                          <w:sz w:val="22"/>
                        </w:rPr>
                        <w:t>t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khó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khă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. Do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ó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ìm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s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ự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ỗ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r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ợ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yê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giúp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ỡ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à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ủ</w:t>
                      </w:r>
                      <w:r w:rsidRPr="00837F61">
                        <w:rPr>
                          <w:sz w:val="22"/>
                        </w:rPr>
                        <w:t>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ộ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ho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h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ủ</w:t>
                      </w:r>
                      <w:r w:rsidRPr="00837F61">
                        <w:rPr>
                          <w:sz w:val="22"/>
                        </w:rPr>
                        <w:t>a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sinh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iên</w:t>
                      </w:r>
                      <w:proofErr w:type="spellEnd"/>
                      <w:r w:rsidRPr="00837F61">
                        <w:rPr>
                          <w:sz w:val="22"/>
                        </w:rPr>
                        <w:t>.</w:t>
                      </w:r>
                    </w:p>
                    <w:p w14:paraId="5118FA04" w14:textId="77777777" w:rsidR="00C63E20" w:rsidRPr="00837F61" w:rsidRDefault="00C63E20" w:rsidP="00C63E20">
                      <w:pPr>
                        <w:pStyle w:val="NoSpacing"/>
                        <w:rPr>
                          <w:sz w:val="22"/>
                        </w:rPr>
                      </w:pPr>
                    </w:p>
                    <w:p w14:paraId="463C58B3" w14:textId="77777777" w:rsidR="00C63E20" w:rsidRPr="00837F61" w:rsidRDefault="00C63E20" w:rsidP="00C63E20">
                      <w:pPr>
                        <w:pStyle w:val="NoSpacing"/>
                        <w:rPr>
                          <w:sz w:val="22"/>
                        </w:rPr>
                      </w:pPr>
                      <w:proofErr w:type="spellStart"/>
                      <w:r w:rsidRPr="00837F61">
                        <w:rPr>
                          <w:sz w:val="22"/>
                        </w:rPr>
                        <w:t>N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sinh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iê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g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ặ</w:t>
                      </w:r>
                      <w:r w:rsidRPr="00837F61">
                        <w:rPr>
                          <w:sz w:val="22"/>
                        </w:rPr>
                        <w:t>p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khó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khă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m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ặ</w:t>
                      </w:r>
                      <w:r w:rsidRPr="00837F61">
                        <w:rPr>
                          <w:sz w:val="22"/>
                        </w:rPr>
                        <w:t>t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ình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ả</w:t>
                      </w:r>
                      <w:r w:rsidRPr="00837F61">
                        <w:rPr>
                          <w:sz w:val="22"/>
                        </w:rPr>
                        <w:t>m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ê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ó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huy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ệ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m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ộ</w:t>
                      </w:r>
                      <w:r w:rsidRPr="00837F61">
                        <w:rPr>
                          <w:sz w:val="22"/>
                        </w:rPr>
                        <w:t>t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hâ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iê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ư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s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ứ</w:t>
                      </w:r>
                      <w:r w:rsidRPr="00837F61">
                        <w:rPr>
                          <w:sz w:val="22"/>
                        </w:rPr>
                        <w:t>c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k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ỏ</w:t>
                      </w:r>
                      <w:r w:rsidRPr="00837F61">
                        <w:rPr>
                          <w:sz w:val="22"/>
                        </w:rPr>
                        <w:t>e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âm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r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837F61">
                        <w:rPr>
                          <w:sz w:val="22"/>
                        </w:rPr>
                        <w:t>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837F61">
                        <w:rPr>
                          <w:sz w:val="22"/>
                        </w:rPr>
                        <w:t>c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ác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hâ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iê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ư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ày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ó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giúp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ỡ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sinh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iê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ả</w:t>
                      </w:r>
                      <w:r w:rsidRPr="00837F61">
                        <w:rPr>
                          <w:sz w:val="22"/>
                        </w:rPr>
                        <w:t>m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837F61">
                        <w:rPr>
                          <w:sz w:val="22"/>
                        </w:rPr>
                        <w:t>y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ô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ơ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há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ả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o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ặ</w:t>
                      </w:r>
                      <w:r w:rsidRPr="00837F61">
                        <w:rPr>
                          <w:sz w:val="22"/>
                        </w:rPr>
                        <w:t>c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ó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ữ</w:t>
                      </w:r>
                      <w:r w:rsidRPr="00837F61">
                        <w:rPr>
                          <w:sz w:val="22"/>
                        </w:rPr>
                        <w:t>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á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hâ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khác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837F61">
                        <w:rPr>
                          <w:sz w:val="22"/>
                        </w:rPr>
                        <w:t>t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ác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r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837F61">
                        <w:rPr>
                          <w:sz w:val="22"/>
                        </w:rPr>
                        <w:t>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u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837F61">
                        <w:rPr>
                          <w:sz w:val="22"/>
                        </w:rPr>
                        <w:t>p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ác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bu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ổ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ư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mi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ễ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phí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hô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qua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ru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âm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y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ro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r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837F61">
                        <w:rPr>
                          <w:sz w:val="22"/>
                        </w:rPr>
                        <w:t>ng</w:t>
                      </w:r>
                      <w:proofErr w:type="spellEnd"/>
                      <w:r w:rsidRPr="00837F61">
                        <w:rPr>
                          <w:sz w:val="22"/>
                        </w:rPr>
                        <w:t>.</w:t>
                      </w:r>
                    </w:p>
                    <w:p w14:paraId="14239E6D" w14:textId="77777777" w:rsidR="00C63E20" w:rsidRPr="00837F61" w:rsidRDefault="00C63E20" w:rsidP="00C63E20">
                      <w:pPr>
                        <w:pStyle w:val="NoSpacing"/>
                        <w:rPr>
                          <w:sz w:val="22"/>
                        </w:rPr>
                      </w:pPr>
                    </w:p>
                    <w:p w14:paraId="35817571" w14:textId="77777777" w:rsidR="00C63E20" w:rsidRPr="00837F61" w:rsidRDefault="00C63E20" w:rsidP="00C63E20">
                      <w:pPr>
                        <w:pStyle w:val="NoSpacing"/>
                        <w:rPr>
                          <w:sz w:val="22"/>
                        </w:rPr>
                      </w:pPr>
                      <w:proofErr w:type="spellStart"/>
                      <w:r w:rsidRPr="00837F61">
                        <w:rPr>
                          <w:sz w:val="22"/>
                        </w:rPr>
                        <w:t>N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sinh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iê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g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ặ</w:t>
                      </w:r>
                      <w:r w:rsidRPr="00837F61">
                        <w:rPr>
                          <w:sz w:val="22"/>
                        </w:rPr>
                        <w:t>p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l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r w:rsidRPr="00837F61">
                        <w:rPr>
                          <w:sz w:val="22"/>
                        </w:rPr>
                        <w:t>p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837F61">
                        <w:rPr>
                          <w:sz w:val="22"/>
                        </w:rPr>
                        <w:t>c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ê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ìm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i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xem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r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837F61">
                        <w:rPr>
                          <w:sz w:val="22"/>
                        </w:rPr>
                        <w:t>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ủ</w:t>
                      </w:r>
                      <w:r w:rsidRPr="00837F61">
                        <w:rPr>
                          <w:sz w:val="22"/>
                        </w:rPr>
                        <w:t>a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ó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m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ộ</w:t>
                      </w:r>
                      <w:r w:rsidRPr="00837F61">
                        <w:rPr>
                          <w:sz w:val="22"/>
                        </w:rPr>
                        <w:t>t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ru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âm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d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837F61">
                        <w:rPr>
                          <w:sz w:val="22"/>
                        </w:rPr>
                        <w:t>y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kèm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hay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i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837F61">
                        <w:rPr>
                          <w:sz w:val="22"/>
                        </w:rPr>
                        <w:t>t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lách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hay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khô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(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à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ò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ho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ữ</w:t>
                      </w:r>
                      <w:r w:rsidRPr="00837F61">
                        <w:rPr>
                          <w:sz w:val="22"/>
                        </w:rPr>
                        <w:t>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837F61">
                        <w:rPr>
                          <w:sz w:val="22"/>
                        </w:rPr>
                        <w:t>c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sinh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ủ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i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ki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ệ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d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ị</w:t>
                      </w:r>
                      <w:r w:rsidRPr="00837F61">
                        <w:rPr>
                          <w:sz w:val="22"/>
                        </w:rPr>
                        <w:t>ch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ụ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khuy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837F61">
                        <w:rPr>
                          <w:sz w:val="22"/>
                        </w:rPr>
                        <w:t>t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ậ</w:t>
                      </w:r>
                      <w:r w:rsidRPr="00837F61">
                        <w:rPr>
                          <w:sz w:val="22"/>
                        </w:rPr>
                        <w:t>t</w:t>
                      </w:r>
                      <w:proofErr w:type="spellEnd"/>
                      <w:r w:rsidRPr="00837F61">
                        <w:rPr>
                          <w:sz w:val="22"/>
                        </w:rPr>
                        <w:t>).</w:t>
                      </w:r>
                    </w:p>
                    <w:p w14:paraId="40449A63" w14:textId="42835295" w:rsidR="00C63E20" w:rsidRPr="00837F61" w:rsidRDefault="00C63E20" w:rsidP="00C63E20">
                      <w:pPr>
                        <w:pStyle w:val="NoSpacing"/>
                        <w:rPr>
                          <w:sz w:val="22"/>
                        </w:rPr>
                      </w:pPr>
                      <w:proofErr w:type="spellStart"/>
                      <w:r w:rsidRPr="00837F61">
                        <w:rPr>
                          <w:sz w:val="22"/>
                        </w:rPr>
                        <w:t>Hãy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ắ</w:t>
                      </w:r>
                      <w:r w:rsidRPr="00837F61">
                        <w:rPr>
                          <w:sz w:val="22"/>
                        </w:rPr>
                        <w:t>c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con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b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>:</w:t>
                      </w:r>
                    </w:p>
                    <w:p w14:paraId="6A7AFA1D" w14:textId="77777777" w:rsidR="00C63E20" w:rsidRPr="00837F61" w:rsidRDefault="00C63E20" w:rsidP="00C63E2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</w:rPr>
                      </w:pPr>
                      <w:proofErr w:type="spellStart"/>
                      <w:r w:rsidRPr="00837F61">
                        <w:rPr>
                          <w:sz w:val="22"/>
                        </w:rPr>
                        <w:t>Đi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qua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r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837F61">
                        <w:rPr>
                          <w:sz w:val="22"/>
                        </w:rPr>
                        <w:t>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là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p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ả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yê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giúp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ỡ</w:t>
                      </w:r>
                      <w:proofErr w:type="spellEnd"/>
                      <w:r w:rsidRPr="00837F61">
                        <w:rPr>
                          <w:sz w:val="22"/>
                        </w:rPr>
                        <w:t>.</w:t>
                      </w:r>
                    </w:p>
                    <w:p w14:paraId="0ADA2BCA" w14:textId="0C7A9712" w:rsidR="00C63E20" w:rsidRPr="00837F61" w:rsidRDefault="00C63E20" w:rsidP="00C63E2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</w:rPr>
                      </w:pP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Ở</w:t>
                      </w:r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r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837F61">
                        <w:rPr>
                          <w:sz w:val="22"/>
                        </w:rPr>
                        <w:t>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837F61">
                        <w:rPr>
                          <w:sz w:val="22"/>
                        </w:rPr>
                        <w:t>c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b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con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p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ả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ủ</w:t>
                      </w:r>
                      <w:r w:rsidRPr="00837F61">
                        <w:rPr>
                          <w:sz w:val="22"/>
                        </w:rPr>
                        <w:t>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ộ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hính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mình</w:t>
                      </w:r>
                      <w:proofErr w:type="spellEnd"/>
                      <w:r w:rsidRPr="00837F61">
                        <w:rPr>
                          <w:sz w:val="22"/>
                        </w:rPr>
                        <w:t>.</w:t>
                      </w:r>
                    </w:p>
                    <w:p w14:paraId="6ECEA485" w14:textId="0E91E50A" w:rsidR="00C63E20" w:rsidRPr="00837F61" w:rsidRDefault="00C63E20" w:rsidP="00C63E2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</w:rPr>
                      </w:pPr>
                      <w:proofErr w:type="spellStart"/>
                      <w:r w:rsidRPr="00837F61">
                        <w:rPr>
                          <w:sz w:val="22"/>
                        </w:rPr>
                        <w:t>M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g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p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ả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ố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m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ặ</w:t>
                      </w:r>
                      <w:r w:rsidRPr="00837F61">
                        <w:rPr>
                          <w:sz w:val="22"/>
                        </w:rPr>
                        <w:t>t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ử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hách</w:t>
                      </w:r>
                      <w:proofErr w:type="spellEnd"/>
                      <w:r w:rsidRPr="00837F61">
                        <w:rPr>
                          <w:sz w:val="22"/>
                        </w:rPr>
                        <w:t>.</w:t>
                      </w:r>
                    </w:p>
                    <w:p w14:paraId="1883DFFB" w14:textId="317EF15D" w:rsidR="00C63E20" w:rsidRPr="00837F61" w:rsidRDefault="00C63E20" w:rsidP="00C63E2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16"/>
                        </w:rPr>
                      </w:pPr>
                      <w:proofErr w:type="spellStart"/>
                      <w:r w:rsidRPr="00837F61">
                        <w:rPr>
                          <w:sz w:val="22"/>
                        </w:rPr>
                        <w:t>M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837F61">
                        <w:rPr>
                          <w:sz w:val="22"/>
                        </w:rPr>
                        <w:t>i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ứ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s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ẽ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d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ễ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dàng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ơ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837F61">
                        <w:rPr>
                          <w:sz w:val="22"/>
                        </w:rPr>
                        <w:t>u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con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i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837F61">
                        <w:rPr>
                          <w:sz w:val="22"/>
                        </w:rPr>
                        <w:t>p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ụ</w:t>
                      </w:r>
                      <w:r w:rsidRPr="00837F61">
                        <w:rPr>
                          <w:sz w:val="22"/>
                        </w:rPr>
                        <w:t>c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và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n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ậ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đ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ượ</w:t>
                      </w:r>
                      <w:r w:rsidRPr="00837F61">
                        <w:rPr>
                          <w:sz w:val="22"/>
                        </w:rPr>
                        <w:t>c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s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ự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h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ỗ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tr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ợ</w:t>
                      </w:r>
                      <w:proofErr w:type="spellEnd"/>
                      <w:r w:rsidRPr="00837F61">
                        <w:rPr>
                          <w:sz w:val="22"/>
                        </w:rPr>
                        <w:t xml:space="preserve"> con </w:t>
                      </w:r>
                      <w:proofErr w:type="spellStart"/>
                      <w:r w:rsidRPr="00837F61">
                        <w:rPr>
                          <w:sz w:val="22"/>
                        </w:rPr>
                        <w:t>c</w:t>
                      </w:r>
                      <w:r w:rsidRPr="00837F61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837F61">
                        <w:rPr>
                          <w:sz w:val="22"/>
                        </w:rPr>
                        <w:t>n</w:t>
                      </w:r>
                      <w:proofErr w:type="spellEnd"/>
                      <w:r w:rsidRPr="00837F61">
                        <w:rPr>
                          <w:sz w:val="22"/>
                        </w:rPr>
                        <w:t>.</w:t>
                      </w:r>
                    </w:p>
                    <w:p w14:paraId="1634668B" w14:textId="77777777" w:rsidR="00C63E20" w:rsidRPr="00837F61" w:rsidRDefault="00C63E20" w:rsidP="00AC643F">
                      <w:pPr>
                        <w:jc w:val="right"/>
                        <w:rPr>
                          <w:rFonts w:cs="Arial"/>
                          <w:sz w:val="18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5E49C47" wp14:editId="1E4C215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153E04" w14:textId="2342B0C5" w:rsidR="00C63E20" w:rsidRPr="00661D0B" w:rsidRDefault="00C63E20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45F8D913" w14:textId="77777777" w:rsidR="00C63E20" w:rsidRPr="00F45C84" w:rsidRDefault="00C63E20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6AC7B86" w14:textId="77777777" w:rsidR="00C63E20" w:rsidRPr="009E4AFB" w:rsidRDefault="00C63E20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49C47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C153E04" w14:textId="2342B0C5" w:rsidR="00C63E20" w:rsidRPr="00661D0B" w:rsidRDefault="00C63E20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45F8D913" w14:textId="77777777" w:rsidR="00C63E20" w:rsidRPr="00F45C84" w:rsidRDefault="00C63E20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6AC7B86" w14:textId="77777777" w:rsidR="00C63E20" w:rsidRPr="009E4AFB" w:rsidRDefault="00C63E20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5CCC206" w14:textId="77777777" w:rsidR="00671A4B" w:rsidRP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9A6EBE0" wp14:editId="43B3ED35">
                <wp:simplePos x="0" y="0"/>
                <wp:positionH relativeFrom="column">
                  <wp:posOffset>2295525</wp:posOffset>
                </wp:positionH>
                <wp:positionV relativeFrom="paragraph">
                  <wp:posOffset>1981835</wp:posOffset>
                </wp:positionV>
                <wp:extent cx="4922352" cy="58959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58959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6EFAF4" w14:textId="290C0CD0" w:rsidR="00C63E20" w:rsidRPr="00D23297" w:rsidRDefault="00837F61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ọc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h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</w:p>
                          <w:p w14:paraId="7CEB31FE" w14:textId="77777777" w:rsidR="00C63E20" w:rsidRPr="00D23297" w:rsidRDefault="00C63E20" w:rsidP="00C63E20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Chu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ẩ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gâ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sách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ớ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ừ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ớ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ây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hì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bây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g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ờ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ờ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ố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qu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lý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chi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óa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ơ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65E9D156" w14:textId="77777777" w:rsidR="00C63E20" w:rsidRPr="00D23297" w:rsidRDefault="00C63E20" w:rsidP="00C63E20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Ố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 NGHI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Ệ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P!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ẩ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ao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hú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ừ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ích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uy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hiê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ằ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ố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gh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hì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ụ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ru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ẫ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k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ổ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gay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khi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ố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gh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ợ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sau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>. (KH</w:t>
                            </w:r>
                            <w:r w:rsidRPr="00D23297">
                              <w:rPr>
                                <w:rFonts w:hint="eastAsia"/>
                                <w:sz w:val="22"/>
                                <w:szCs w:val="24"/>
                              </w:rPr>
                              <w:t>Ô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NG bao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g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ồ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GED.)</w:t>
                            </w:r>
                          </w:p>
                          <w:p w14:paraId="5610B804" w14:textId="77777777" w:rsidR="00C63E20" w:rsidRPr="00D23297" w:rsidRDefault="00C63E20" w:rsidP="00C63E20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D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ị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s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ố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ở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úc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xá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ờ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?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ã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lú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ắ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hu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ẩ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ành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lý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!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hú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ý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ớ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d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ẫ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mà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u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ữ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gì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ma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heo.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ừ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ữ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mó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o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ặ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071727FF" w14:textId="5A70613F" w:rsidR="00C63E20" w:rsidRPr="00D23297" w:rsidRDefault="00C63E20" w:rsidP="00C63E20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d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bu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ổ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ấ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/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ị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ớ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m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ớ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d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ị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ụ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ỡ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su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ố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gh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</w:p>
                          <w:p w14:paraId="1E661A6F" w14:textId="77777777" w:rsidR="00C63E20" w:rsidRPr="00D23297" w:rsidRDefault="00C63E2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4E10E206" w14:textId="5D98AF4F" w:rsidR="00C63E20" w:rsidRPr="00D23297" w:rsidRDefault="00837F61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đình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</w:p>
                          <w:p w14:paraId="18B2C3B9" w14:textId="77777777" w:rsidR="00D23297" w:rsidRPr="00D23297" w:rsidRDefault="00D23297" w:rsidP="00D23297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chu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ẩ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gâ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sách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ớ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1D0B60C2" w14:textId="2E305ED6" w:rsidR="00D23297" w:rsidRPr="00D23297" w:rsidRDefault="00D23297" w:rsidP="00D23297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="00AB5A06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="00AB5A06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s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s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ố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ở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úc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xá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hú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ý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ớ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d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ẫ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ớ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d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ẫ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mà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u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ữ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gì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ma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heo.</w:t>
                            </w:r>
                            <w:proofErr w:type="spellEnd"/>
                          </w:p>
                          <w:p w14:paraId="588BB011" w14:textId="1FE864BE" w:rsidR="00D23297" w:rsidRPr="00D23297" w:rsidRDefault="00D23297" w:rsidP="00D23297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ả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ả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r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ằ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d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bu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ổ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ấ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/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ị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ớ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m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ớ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Khuy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khích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ơ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“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gh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iê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”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cha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ẹ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ờ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hì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ũng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ê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d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44743B15" w14:textId="55BB8890" w:rsidR="00C63E20" w:rsidRPr="00D23297" w:rsidRDefault="00D23297" w:rsidP="00D23297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Khuy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khích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ra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ữ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gu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ồ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l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ự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mà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ờ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cung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ấ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huy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i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á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ứ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k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ỏ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e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D23297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D23297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D23297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Ví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d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ụ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ờ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ch</w:t>
                            </w:r>
                            <w:r w:rsidRPr="00D23297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ơ</w:t>
                            </w:r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TRiO</w:t>
                            </w:r>
                            <w:proofErr w:type="spellEnd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SSS </w:t>
                            </w:r>
                            <w:proofErr w:type="spellStart"/>
                            <w:r w:rsidRPr="00D23297">
                              <w:rPr>
                                <w:b/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="00C63E20" w:rsidRPr="00D23297">
                              <w:rPr>
                                <w:b/>
                                <w:sz w:val="22"/>
                                <w:szCs w:val="24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6EBE0" id="_x0000_s1036" type="#_x0000_t202" style="position:absolute;margin-left:180.75pt;margin-top:156.05pt;width:387.6pt;height:464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" fillcolor="#e1eee8 [663]" stroked="f">
                <v:textbox>
                  <w:txbxContent>
                    <w:p w14:paraId="296EFAF4" w14:textId="290C0CD0" w:rsidR="00C63E20" w:rsidRPr="00D23297" w:rsidRDefault="00837F61" w:rsidP="005D5656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học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sinh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</w:p>
                    <w:p w14:paraId="7CEB31FE" w14:textId="77777777" w:rsidR="00C63E20" w:rsidRPr="00D23297" w:rsidRDefault="00C63E20" w:rsidP="00C63E20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Chu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ẩ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ị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ngâ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sách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năm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ớ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D23297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</w:t>
                      </w:r>
                      <w:r w:rsidRPr="00D23297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ừ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là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r w:rsidRPr="00D23297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ày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r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ớ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ây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hì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bây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g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ờ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là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ờ</w:t>
                      </w:r>
                      <w:r w:rsidRPr="00D23297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D23297">
                        <w:rPr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ố</w:t>
                      </w:r>
                      <w:r w:rsidRPr="00D23297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ì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D23297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ách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qu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lý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chi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phí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óa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ơ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65E9D156" w14:textId="77777777" w:rsidR="00C63E20" w:rsidRPr="00D23297" w:rsidRDefault="00C63E20" w:rsidP="00C63E20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</w:rPr>
                      </w:pPr>
                      <w:r w:rsidRPr="00D23297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Ố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T NGHI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Ệ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P!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ẩ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ao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D23297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hú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m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ừ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hành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ích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D23297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uy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hiê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D23297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b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ằ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ố</w:t>
                      </w:r>
                      <w:r w:rsidRPr="00D23297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gh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D23297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hì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D23297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ụ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ru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ẫ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r w:rsidRPr="00D23297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k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b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ổ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D23297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gay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khi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ố</w:t>
                      </w:r>
                      <w:r w:rsidRPr="00D23297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gh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D23297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ợ</w:t>
                      </w:r>
                      <w:r w:rsidRPr="00D23297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sau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>. (KH</w:t>
                      </w:r>
                      <w:r w:rsidRPr="00D23297">
                        <w:rPr>
                          <w:rFonts w:hint="eastAsia"/>
                          <w:sz w:val="22"/>
                          <w:szCs w:val="24"/>
                        </w:rPr>
                        <w:t>Ô</w:t>
                      </w:r>
                      <w:r w:rsidRPr="00D23297">
                        <w:rPr>
                          <w:sz w:val="22"/>
                          <w:szCs w:val="24"/>
                        </w:rPr>
                        <w:t xml:space="preserve">NG bao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g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ồ</w:t>
                      </w:r>
                      <w:r w:rsidRPr="00D23297">
                        <w:rPr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GED.)</w:t>
                      </w:r>
                    </w:p>
                    <w:p w14:paraId="5610B804" w14:textId="77777777" w:rsidR="00C63E20" w:rsidRPr="00D23297" w:rsidRDefault="00C63E20" w:rsidP="00C63E20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D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ị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s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ố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ở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ký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úc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xá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ờ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?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ã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lú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b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ắ</w:t>
                      </w:r>
                      <w:r w:rsidRPr="00D23297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D23297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hu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ẩ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b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ị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ành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lý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!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hú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ý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ớ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d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ẫ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mà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r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D23297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D23297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u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D23297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ữ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gì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ma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heo.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ừ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phí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ào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ữ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mó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s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ẽ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o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ặ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071727FF" w14:textId="5A70613F" w:rsidR="00C63E20" w:rsidRPr="00D23297" w:rsidRDefault="00C63E20" w:rsidP="00C63E20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d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bu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ổ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năm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nh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ấ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>/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ị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ớ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m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ớ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ì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D23297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d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ị</w:t>
                      </w:r>
                      <w:r w:rsidRPr="00D23297">
                        <w:rPr>
                          <w:sz w:val="22"/>
                          <w:szCs w:val="24"/>
                        </w:rPr>
                        <w:t>ch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ụ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D23297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s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ẽ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ỡ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ro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su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ố</w:t>
                      </w:r>
                      <w:r w:rsidRPr="00D23297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s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gh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D23297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D23297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. </w:t>
                      </w:r>
                    </w:p>
                    <w:p w14:paraId="1E661A6F" w14:textId="77777777" w:rsidR="00C63E20" w:rsidRPr="00D23297" w:rsidRDefault="00C63E2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4E10E206" w14:textId="5D98AF4F" w:rsidR="00C63E20" w:rsidRPr="00D23297" w:rsidRDefault="00837F61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đình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</w:p>
                    <w:p w14:paraId="18B2C3B9" w14:textId="77777777" w:rsidR="00D23297" w:rsidRPr="00D23297" w:rsidRDefault="00D23297" w:rsidP="00D23297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b/>
                          <w:sz w:val="22"/>
                          <w:szCs w:val="24"/>
                        </w:rPr>
                      </w:pP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chu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ẩ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ị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ngâ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sách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năm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ớ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>.</w:t>
                      </w:r>
                    </w:p>
                    <w:p w14:paraId="1D0B60C2" w14:textId="2E305ED6" w:rsidR="00D23297" w:rsidRPr="00D23297" w:rsidRDefault="00D23297" w:rsidP="00D23297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="00AB5A06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="00AB5A06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s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ẽ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s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ố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ở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ký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úc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xá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hú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ý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ớ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d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ẫ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ớ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d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ẫ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mà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r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D23297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u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D23297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ữ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gì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ma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heo.</w:t>
                      </w:r>
                      <w:proofErr w:type="spellEnd"/>
                    </w:p>
                    <w:p w14:paraId="588BB011" w14:textId="1FE864BE" w:rsidR="00D23297" w:rsidRPr="00D23297" w:rsidRDefault="00D23297" w:rsidP="00D23297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b/>
                          <w:sz w:val="22"/>
                          <w:szCs w:val="24"/>
                        </w:rPr>
                      </w:pP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ả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ả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o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r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ằ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d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bu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ổ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năm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nh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ấ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>/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ị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ớ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m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ớ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Khuy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khích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b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ào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ơ</w:t>
                      </w:r>
                      <w:r w:rsidRPr="00D23297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rình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“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r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D23297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gh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D23297">
                        <w:rPr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ă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D23297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iê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”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D23297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D23297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cha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m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ẹ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m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ờ</w:t>
                      </w:r>
                      <w:r w:rsidRPr="00D23297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hì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b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ũng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ê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d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44743B15" w14:textId="55BB8890" w:rsidR="00C63E20" w:rsidRPr="00D23297" w:rsidRDefault="00D23297" w:rsidP="00D23297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Khuy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khích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ìm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ra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nh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ữ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ngu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ồ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l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ự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mà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ờ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cung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ấ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huy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i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D23297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ào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D23297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D23297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đ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s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r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á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nhân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s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ứ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k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ỏ</w:t>
                      </w:r>
                      <w:r w:rsidRPr="00D23297">
                        <w:rPr>
                          <w:sz w:val="22"/>
                          <w:szCs w:val="24"/>
                        </w:rPr>
                        <w:t>e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ài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chính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h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D23297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D23297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sz w:val="22"/>
                          <w:szCs w:val="24"/>
                        </w:rPr>
                        <w:t>t</w:t>
                      </w:r>
                      <w:r w:rsidRPr="00D23297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D23297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Ví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d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ụ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: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ờ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ch</w:t>
                      </w:r>
                      <w:r w:rsidRPr="00D23297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ơ</w:t>
                      </w:r>
                      <w:r w:rsidRPr="00D23297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rình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TRiO</w:t>
                      </w:r>
                      <w:proofErr w:type="spellEnd"/>
                      <w:r w:rsidRPr="00D23297">
                        <w:rPr>
                          <w:b/>
                          <w:sz w:val="22"/>
                          <w:szCs w:val="24"/>
                        </w:rPr>
                        <w:t xml:space="preserve"> SSS </w:t>
                      </w:r>
                      <w:proofErr w:type="spellStart"/>
                      <w:r w:rsidRPr="00D23297">
                        <w:rPr>
                          <w:b/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="00C63E20" w:rsidRPr="00D23297">
                        <w:rPr>
                          <w:b/>
                          <w:sz w:val="22"/>
                          <w:szCs w:val="24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D75D0" w14:textId="77777777" w:rsidR="00240025" w:rsidRDefault="00240025" w:rsidP="009909CD">
      <w:pPr>
        <w:spacing w:after="0" w:line="240" w:lineRule="auto"/>
      </w:pPr>
      <w:r>
        <w:separator/>
      </w:r>
    </w:p>
  </w:endnote>
  <w:endnote w:type="continuationSeparator" w:id="0">
    <w:p w14:paraId="770BF57B" w14:textId="77777777" w:rsidR="00240025" w:rsidRDefault="0024002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2FEBF" w14:textId="77777777" w:rsidR="00C4348C" w:rsidRDefault="00C434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BBB8B" w14:textId="77777777" w:rsidR="00C63E20" w:rsidRDefault="00C63E20" w:rsidP="009057D3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9E412B1" wp14:editId="0DADB7DE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EA6CE44" w14:textId="0DB65997" w:rsidR="00C63E20" w:rsidRPr="00D46648" w:rsidRDefault="00A95BE4" w:rsidP="009057D3">
    <w:pPr>
      <w:pStyle w:val="Footer"/>
      <w:jc w:val="center"/>
    </w:pPr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="00C4348C">
      <w:rPr>
        <w:rFonts w:ascii="Myriad Pro" w:hAnsi="Myriad Pro"/>
        <w:szCs w:val="36"/>
      </w:rPr>
      <w:t xml:space="preserve"> </w:t>
    </w:r>
    <w:hyperlink r:id="rId2" w:history="1">
      <w:r w:rsidR="00C4348C" w:rsidRPr="00F4477D">
        <w:rPr>
          <w:rStyle w:val="Hyperlink"/>
          <w:rFonts w:ascii="Myriad Pro" w:hAnsi="Myriad Pro"/>
          <w:szCs w:val="36"/>
        </w:rPr>
        <w:t>https://gearup.wa.gov/students-families</w:t>
      </w:r>
    </w:hyperlink>
    <w:r w:rsidR="00C4348C">
      <w:rPr>
        <w:rFonts w:ascii="Myriad Pro" w:hAnsi="Myriad Pro"/>
        <w:szCs w:val="36"/>
      </w:rPr>
      <w:t xml:space="preserve"> </w:t>
    </w:r>
    <w:r w:rsidRPr="00246C79">
      <w:rPr>
        <w:rFonts w:ascii="Myriad Pro" w:hAnsi="Myriad Pro"/>
        <w:szCs w:val="36"/>
      </w:rPr>
      <w:t xml:space="preserve">ể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proofErr w:type="spellEnd"/>
    <w:r w:rsidR="00C63E20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3D275" w14:textId="77777777" w:rsidR="00C4348C" w:rsidRDefault="00C434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EFF6B" w14:textId="77777777" w:rsidR="00240025" w:rsidRDefault="00240025" w:rsidP="009909CD">
      <w:pPr>
        <w:spacing w:after="0" w:line="240" w:lineRule="auto"/>
      </w:pPr>
      <w:r>
        <w:separator/>
      </w:r>
    </w:p>
  </w:footnote>
  <w:footnote w:type="continuationSeparator" w:id="0">
    <w:p w14:paraId="3BFA7404" w14:textId="77777777" w:rsidR="00240025" w:rsidRDefault="00240025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74FFD" w14:textId="77777777" w:rsidR="00C4348C" w:rsidRDefault="00C434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D7EBC" w14:textId="77777777" w:rsidR="00C4348C" w:rsidRDefault="00C434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01392" w14:textId="77777777" w:rsidR="00C4348C" w:rsidRDefault="00C434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80A22"/>
    <w:multiLevelType w:val="hybridMultilevel"/>
    <w:tmpl w:val="53E4AF4A"/>
    <w:lvl w:ilvl="0" w:tplc="344A4BD4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D22D3"/>
    <w:multiLevelType w:val="hybridMultilevel"/>
    <w:tmpl w:val="5942A7C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AC0A50"/>
    <w:multiLevelType w:val="hybridMultilevel"/>
    <w:tmpl w:val="91480FA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FF4C21"/>
    <w:multiLevelType w:val="hybridMultilevel"/>
    <w:tmpl w:val="C0B225E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D92708"/>
    <w:multiLevelType w:val="hybridMultilevel"/>
    <w:tmpl w:val="9FB67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GzNLEwMTawMDFV0lEKTi0uzszPAykwrAUAHLNGtSwAAAA="/>
  </w:docVars>
  <w:rsids>
    <w:rsidRoot w:val="001B2141"/>
    <w:rsid w:val="00023E72"/>
    <w:rsid w:val="00076C3A"/>
    <w:rsid w:val="000C40B8"/>
    <w:rsid w:val="000D20E1"/>
    <w:rsid w:val="000E0CED"/>
    <w:rsid w:val="000E6D06"/>
    <w:rsid w:val="000F4D1F"/>
    <w:rsid w:val="001006E1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40025"/>
    <w:rsid w:val="00266A00"/>
    <w:rsid w:val="00275C50"/>
    <w:rsid w:val="00277AD9"/>
    <w:rsid w:val="00287F5E"/>
    <w:rsid w:val="002D5A0C"/>
    <w:rsid w:val="0031121E"/>
    <w:rsid w:val="00356A1E"/>
    <w:rsid w:val="00370512"/>
    <w:rsid w:val="003736EB"/>
    <w:rsid w:val="003A596D"/>
    <w:rsid w:val="003D435B"/>
    <w:rsid w:val="003E771B"/>
    <w:rsid w:val="00402769"/>
    <w:rsid w:val="00406591"/>
    <w:rsid w:val="00414D69"/>
    <w:rsid w:val="00421F0A"/>
    <w:rsid w:val="00436814"/>
    <w:rsid w:val="004543DF"/>
    <w:rsid w:val="0045478F"/>
    <w:rsid w:val="0047425E"/>
    <w:rsid w:val="004C0389"/>
    <w:rsid w:val="004D131D"/>
    <w:rsid w:val="005326F5"/>
    <w:rsid w:val="00532A29"/>
    <w:rsid w:val="00535F99"/>
    <w:rsid w:val="00571AEF"/>
    <w:rsid w:val="005D5656"/>
    <w:rsid w:val="005E3E86"/>
    <w:rsid w:val="00602942"/>
    <w:rsid w:val="00605535"/>
    <w:rsid w:val="0061785D"/>
    <w:rsid w:val="006207D8"/>
    <w:rsid w:val="00622246"/>
    <w:rsid w:val="00643DDC"/>
    <w:rsid w:val="00645074"/>
    <w:rsid w:val="00661D0B"/>
    <w:rsid w:val="00671A4B"/>
    <w:rsid w:val="00675C1D"/>
    <w:rsid w:val="00685C13"/>
    <w:rsid w:val="00696E04"/>
    <w:rsid w:val="006A0A8C"/>
    <w:rsid w:val="006F45EA"/>
    <w:rsid w:val="0070210A"/>
    <w:rsid w:val="00724F5F"/>
    <w:rsid w:val="00743153"/>
    <w:rsid w:val="00760C7A"/>
    <w:rsid w:val="00761661"/>
    <w:rsid w:val="00767656"/>
    <w:rsid w:val="00771051"/>
    <w:rsid w:val="00781C88"/>
    <w:rsid w:val="00784F1D"/>
    <w:rsid w:val="00790717"/>
    <w:rsid w:val="007C3299"/>
    <w:rsid w:val="007D1944"/>
    <w:rsid w:val="007E0452"/>
    <w:rsid w:val="007E1C94"/>
    <w:rsid w:val="007F6F23"/>
    <w:rsid w:val="008020C0"/>
    <w:rsid w:val="008110A7"/>
    <w:rsid w:val="00837F61"/>
    <w:rsid w:val="00841577"/>
    <w:rsid w:val="00854BA0"/>
    <w:rsid w:val="00862933"/>
    <w:rsid w:val="00874387"/>
    <w:rsid w:val="008916E0"/>
    <w:rsid w:val="008A4FE5"/>
    <w:rsid w:val="008B3CD9"/>
    <w:rsid w:val="008C02B8"/>
    <w:rsid w:val="008C6CD8"/>
    <w:rsid w:val="008F484C"/>
    <w:rsid w:val="009057D3"/>
    <w:rsid w:val="00917F7B"/>
    <w:rsid w:val="00940823"/>
    <w:rsid w:val="0095282D"/>
    <w:rsid w:val="00967766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25076"/>
    <w:rsid w:val="00A448B3"/>
    <w:rsid w:val="00A51106"/>
    <w:rsid w:val="00A810E8"/>
    <w:rsid w:val="00A924DC"/>
    <w:rsid w:val="00A95BE4"/>
    <w:rsid w:val="00AB5A06"/>
    <w:rsid w:val="00AC643F"/>
    <w:rsid w:val="00AC67ED"/>
    <w:rsid w:val="00B044CD"/>
    <w:rsid w:val="00B53C93"/>
    <w:rsid w:val="00B646B2"/>
    <w:rsid w:val="00B84392"/>
    <w:rsid w:val="00B907E9"/>
    <w:rsid w:val="00B91A1C"/>
    <w:rsid w:val="00BC460B"/>
    <w:rsid w:val="00BD3320"/>
    <w:rsid w:val="00BF154F"/>
    <w:rsid w:val="00C124B0"/>
    <w:rsid w:val="00C4348C"/>
    <w:rsid w:val="00C63E20"/>
    <w:rsid w:val="00C7202C"/>
    <w:rsid w:val="00C8734F"/>
    <w:rsid w:val="00C91747"/>
    <w:rsid w:val="00C93B0D"/>
    <w:rsid w:val="00CA36F6"/>
    <w:rsid w:val="00CD14BC"/>
    <w:rsid w:val="00CD2DEC"/>
    <w:rsid w:val="00CD6DB0"/>
    <w:rsid w:val="00CE5BCB"/>
    <w:rsid w:val="00CF1D50"/>
    <w:rsid w:val="00D14F9D"/>
    <w:rsid w:val="00D23297"/>
    <w:rsid w:val="00D257AF"/>
    <w:rsid w:val="00D321C2"/>
    <w:rsid w:val="00D5473B"/>
    <w:rsid w:val="00DE4EC4"/>
    <w:rsid w:val="00E1055A"/>
    <w:rsid w:val="00E352E3"/>
    <w:rsid w:val="00E60298"/>
    <w:rsid w:val="00E75EAA"/>
    <w:rsid w:val="00E805E9"/>
    <w:rsid w:val="00E84FC2"/>
    <w:rsid w:val="00F010F1"/>
    <w:rsid w:val="00F03301"/>
    <w:rsid w:val="00F20339"/>
    <w:rsid w:val="00F35BE3"/>
    <w:rsid w:val="00F40A18"/>
    <w:rsid w:val="00F56DB3"/>
    <w:rsid w:val="00F83176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DAD480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paragraph" w:customStyle="1" w:styleId="Default">
    <w:name w:val="Default"/>
    <w:rsid w:val="007C3299"/>
    <w:pPr>
      <w:autoSpaceDE w:val="0"/>
      <w:autoSpaceDN w:val="0"/>
      <w:adjustRightInd w:val="0"/>
      <w:spacing w:after="0" w:line="240" w:lineRule="auto"/>
    </w:pPr>
    <w:rPr>
      <w:rFonts w:ascii="Franklin Gothic Heavy" w:hAnsi="Franklin Gothic Heavy" w:cs="Franklin Gothic Heavy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7C3299"/>
    <w:rPr>
      <w:rFonts w:cs="Franklin Gothic Heavy"/>
      <w:b/>
      <w:bCs/>
      <w:color w:val="000000"/>
      <w:sz w:val="28"/>
      <w:szCs w:val="28"/>
    </w:rPr>
  </w:style>
  <w:style w:type="paragraph" w:customStyle="1" w:styleId="Pa1">
    <w:name w:val="Pa1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customStyle="1" w:styleId="A7">
    <w:name w:val="A7"/>
    <w:uiPriority w:val="99"/>
    <w:rsid w:val="007C3299"/>
    <w:rPr>
      <w:rFonts w:cs="Franklin Gothic Heavy"/>
      <w:b/>
      <w:bCs/>
      <w:color w:val="000000"/>
    </w:rPr>
  </w:style>
  <w:style w:type="character" w:customStyle="1" w:styleId="A2">
    <w:name w:val="A2"/>
    <w:uiPriority w:val="99"/>
    <w:rsid w:val="007C3299"/>
    <w:rPr>
      <w:rFonts w:cs="Franklin Gothic Heavy"/>
      <w:b/>
      <w:bCs/>
      <w:color w:val="000000"/>
      <w:sz w:val="64"/>
      <w:szCs w:val="64"/>
    </w:rPr>
  </w:style>
  <w:style w:type="paragraph" w:customStyle="1" w:styleId="Pa2">
    <w:name w:val="Pa2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paragraph" w:customStyle="1" w:styleId="Pa3">
    <w:name w:val="Pa3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C434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595142"/>
    <w:rsid w:val="008B0559"/>
    <w:rsid w:val="008C7997"/>
    <w:rsid w:val="00A31BA8"/>
    <w:rsid w:val="00A523FA"/>
    <w:rsid w:val="00B064F5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64B8DD8-7310-40AF-B292-3782D6D9DD3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5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7</cp:revision>
  <cp:lastPrinted>2015-05-28T22:43:00Z</cp:lastPrinted>
  <dcterms:created xsi:type="dcterms:W3CDTF">2018-07-03T17:08:00Z</dcterms:created>
  <dcterms:modified xsi:type="dcterms:W3CDTF">2022-03-10T22:2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